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C35DE" w14:textId="7BBBF8E4" w:rsidR="00524A74" w:rsidRDefault="00524A74" w:rsidP="00524A74">
      <w:pPr>
        <w:pStyle w:val="Heading1"/>
        <w:jc w:val="center"/>
      </w:pPr>
      <w:r>
        <w:t>Лабораторная работа № 10</w:t>
      </w:r>
    </w:p>
    <w:p w14:paraId="10484225" w14:textId="63B547B6" w:rsidR="00DA5C8E" w:rsidRPr="002860C5" w:rsidRDefault="00DA5C8E" w:rsidP="00524A74">
      <w:pPr>
        <w:pStyle w:val="Heading2"/>
        <w:jc w:val="center"/>
      </w:pPr>
      <w:r w:rsidRPr="00524A74">
        <w:t>1</w:t>
      </w:r>
      <w:r>
        <w:t xml:space="preserve"> </w:t>
      </w:r>
      <w:r w:rsidRPr="00D05A0C">
        <w:t>задание</w:t>
      </w:r>
    </w:p>
    <w:p w14:paraId="3F1E3C70" w14:textId="77777777" w:rsidR="00DA5C8E" w:rsidRDefault="00DA5C8E" w:rsidP="00DA5C8E">
      <w:pPr>
        <w:pStyle w:val="ListParagraph"/>
        <w:numPr>
          <w:ilvl w:val="0"/>
          <w:numId w:val="1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06017AF8" w14:textId="77777777" w:rsidR="00DA5C8E" w:rsidRDefault="00DA5C8E" w:rsidP="00DA5C8E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62DAC97" w14:textId="7176D947" w:rsidR="00CC6911" w:rsidRDefault="00DA5C8E" w:rsidP="00DA5C8E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777A7F96" w14:textId="7DB990EC" w:rsidR="00DA5C8E" w:rsidRDefault="00DA5C8E" w:rsidP="00DA5C8E">
      <w:pPr>
        <w:pStyle w:val="ListParagraph"/>
        <w:numPr>
          <w:ilvl w:val="0"/>
          <w:numId w:val="1"/>
        </w:numPr>
      </w:pPr>
      <w:r>
        <w:t>Дан одномерный массив. Найти сумму четных (по значению) элементов массива.</w:t>
      </w:r>
    </w:p>
    <w:p w14:paraId="52F9B6ED" w14:textId="5DAB3EF3" w:rsidR="00DA5C8E" w:rsidRDefault="00CC6911" w:rsidP="00CC6911">
      <w:pPr>
        <w:pStyle w:val="ListParagraph"/>
        <w:numPr>
          <w:ilvl w:val="0"/>
          <w:numId w:val="1"/>
        </w:numPr>
      </w:pPr>
      <w:proofErr w:type="spellStart"/>
      <w:proofErr w:type="gramStart"/>
      <w:r w:rsidRPr="00CC6911">
        <w:t>sum</w:t>
      </w:r>
      <w:proofErr w:type="spellEnd"/>
      <w:r w:rsidRPr="00CC6911">
        <w:t xml:space="preserve"> :</w:t>
      </w:r>
      <w:proofErr w:type="gramEnd"/>
      <w:r w:rsidRPr="00CC6911">
        <w:t xml:space="preserve">= </w:t>
      </w:r>
      <w:proofErr w:type="spellStart"/>
      <w:r w:rsidRPr="00CC6911">
        <w:t>sum</w:t>
      </w:r>
      <w:proofErr w:type="spellEnd"/>
      <w:r w:rsidRPr="00CC6911">
        <w:t xml:space="preserve"> + a[i]</w:t>
      </w:r>
      <w:r>
        <w:rPr>
          <w:lang w:val="en-US"/>
        </w:rPr>
        <w:t>.</w:t>
      </w:r>
    </w:p>
    <w:p w14:paraId="1BCD2383" w14:textId="3D3D4887" w:rsidR="00DA5C8E" w:rsidRDefault="005949AC" w:rsidP="00AA6FD5">
      <w:pPr>
        <w:pStyle w:val="ListParagraph"/>
        <w:numPr>
          <w:ilvl w:val="0"/>
          <w:numId w:val="1"/>
        </w:numPr>
      </w:pPr>
      <w:r>
        <w:rPr>
          <w:noProof/>
          <w:lang w:val="en-US"/>
        </w:rPr>
        <w:lastRenderedPageBreak/>
        <w:drawing>
          <wp:inline distT="0" distB="0" distL="0" distR="0" wp14:anchorId="39170E4E" wp14:editId="0BA627F8">
            <wp:extent cx="2838544" cy="8404860"/>
            <wp:effectExtent l="0" t="0" r="0" b="0"/>
            <wp:docPr id="5" name="Рисунок 5" descr="C:\Users\rakle\Downloads\Labaratory_work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\Downloads\Labaratory_work_1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430" cy="846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FE466" w14:textId="05C4B08F" w:rsidR="00DA5C8E" w:rsidRDefault="00DA5C8E" w:rsidP="00DA5C8E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AA6FD5" w14:paraId="00958220" w14:textId="77777777" w:rsidTr="00C15315">
        <w:tc>
          <w:tcPr>
            <w:tcW w:w="2995" w:type="dxa"/>
          </w:tcPr>
          <w:p w14:paraId="56F3A1CD" w14:textId="77777777" w:rsidR="00AA6FD5" w:rsidRDefault="00AA6FD5" w:rsidP="00C15315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5B930A37" w14:textId="77777777" w:rsidR="00AA6FD5" w:rsidRDefault="00AA6FD5" w:rsidP="00C15315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32FBCA88" w14:textId="77777777" w:rsidR="00AA6FD5" w:rsidRDefault="00AA6FD5" w:rsidP="00C15315">
            <w:r w:rsidRPr="005D7CB8">
              <w:rPr>
                <w:b/>
              </w:rPr>
              <w:t>Тип</w:t>
            </w:r>
          </w:p>
        </w:tc>
      </w:tr>
      <w:tr w:rsidR="00AA6FD5" w14:paraId="1E66A1BE" w14:textId="77777777" w:rsidTr="00C15315">
        <w:tc>
          <w:tcPr>
            <w:tcW w:w="2995" w:type="dxa"/>
          </w:tcPr>
          <w:p w14:paraId="02ADBA61" w14:textId="77777777" w:rsidR="00AA6FD5" w:rsidRPr="00AA6FD5" w:rsidRDefault="00AA6FD5" w:rsidP="00C1531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5DD3C9EB" w14:textId="77777777" w:rsidR="00AA6FD5" w:rsidRPr="00AA6FD5" w:rsidRDefault="00AA6FD5" w:rsidP="00C15315">
            <w:r>
              <w:t>Счётчик цикла</w:t>
            </w:r>
          </w:p>
        </w:tc>
        <w:tc>
          <w:tcPr>
            <w:tcW w:w="2995" w:type="dxa"/>
          </w:tcPr>
          <w:p w14:paraId="20F627EE" w14:textId="77777777" w:rsidR="00AA6FD5" w:rsidRDefault="00AA6FD5" w:rsidP="00C15315">
            <w:r>
              <w:rPr>
                <w:lang w:val="en-US"/>
              </w:rPr>
              <w:t>integer</w:t>
            </w:r>
          </w:p>
        </w:tc>
      </w:tr>
      <w:tr w:rsidR="00AA6FD5" w14:paraId="5B1921C6" w14:textId="77777777" w:rsidTr="00C15315">
        <w:tc>
          <w:tcPr>
            <w:tcW w:w="2995" w:type="dxa"/>
          </w:tcPr>
          <w:p w14:paraId="6257A60D" w14:textId="77777777" w:rsidR="00AA6FD5" w:rsidRPr="00AA6FD5" w:rsidRDefault="00AA6FD5" w:rsidP="00C1531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578A2B1F" w14:textId="77777777" w:rsidR="00AA6FD5" w:rsidRPr="00AA6FD5" w:rsidRDefault="00AA6FD5" w:rsidP="00C15315">
            <w:r>
              <w:t>Сумма</w:t>
            </w:r>
          </w:p>
        </w:tc>
        <w:tc>
          <w:tcPr>
            <w:tcW w:w="2995" w:type="dxa"/>
          </w:tcPr>
          <w:p w14:paraId="6AA51B67" w14:textId="77777777" w:rsidR="00AA6FD5" w:rsidRDefault="00AA6FD5" w:rsidP="00C15315">
            <w:r>
              <w:rPr>
                <w:lang w:val="en-US"/>
              </w:rPr>
              <w:t>integer</w:t>
            </w:r>
          </w:p>
        </w:tc>
      </w:tr>
    </w:tbl>
    <w:p w14:paraId="4CFEEC19" w14:textId="73751835" w:rsidR="00DA5C8E" w:rsidRPr="00EB5A2F" w:rsidRDefault="00DA5C8E" w:rsidP="00DA5C8E">
      <w:pPr>
        <w:pStyle w:val="ListParagraph"/>
        <w:numPr>
          <w:ilvl w:val="0"/>
          <w:numId w:val="1"/>
        </w:numPr>
      </w:pPr>
    </w:p>
    <w:p w14:paraId="376301A8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6C435375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6DE5B00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EB5A2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9E03FC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: </w:t>
      </w:r>
      <w:r w:rsidRPr="00EB5A2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C0BAA80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6989CB5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17C0AC0A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94BEC4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:=</w:t>
      </w:r>
      <w:proofErr w:type="gramEnd"/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0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6675BD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63A2903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0440188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EB5A2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BFB5CAD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051F4161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</w:t>
      </w:r>
      <w:proofErr w:type="gram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]</w:t>
      </w:r>
    </w:p>
    <w:p w14:paraId="1B1BD0A6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152042CE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end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1AF8BCA" w14:textId="77777777" w:rsidR="00EB5A2F" w:rsidRPr="00EB5A2F" w:rsidRDefault="00EB5A2F" w:rsidP="00EB5A2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(sum)</w:t>
      </w:r>
    </w:p>
    <w:p w14:paraId="0DEB2351" w14:textId="16928BA4" w:rsidR="00EB5A2F" w:rsidRPr="00EB5A2F" w:rsidRDefault="00EB5A2F" w:rsidP="00EB5A2F">
      <w:pPr>
        <w:ind w:left="360"/>
        <w:rPr>
          <w:lang w:val="en-US"/>
        </w:rPr>
      </w:pPr>
      <w:r w:rsidRPr="00EB5A2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B5A2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75CA1A3A" w14:textId="0976476D" w:rsidR="00DA5C8E" w:rsidRPr="00EB5A2F" w:rsidRDefault="00EB5A2F" w:rsidP="00EB5A2F">
      <w:pPr>
        <w:pStyle w:val="ListParagraph"/>
        <w:numPr>
          <w:ilvl w:val="0"/>
          <w:numId w:val="1"/>
        </w:numPr>
        <w:rPr>
          <w:lang w:val="en-US"/>
        </w:rPr>
      </w:pPr>
      <w:r w:rsidRPr="00EB5A2F">
        <w:rPr>
          <w:noProof/>
          <w:lang w:val="en-US"/>
        </w:rPr>
        <w:drawing>
          <wp:inline distT="0" distB="0" distL="0" distR="0" wp14:anchorId="199EC803" wp14:editId="7B6BE364">
            <wp:extent cx="1400175" cy="695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C78C3" w14:textId="77777777" w:rsidR="00CC6911" w:rsidRDefault="00CC6911" w:rsidP="00CC6911">
      <w:pPr>
        <w:pStyle w:val="ListParagraph"/>
        <w:numPr>
          <w:ilvl w:val="0"/>
          <w:numId w:val="1"/>
        </w:numPr>
      </w:pPr>
      <w:r>
        <w:t xml:space="preserve">Использовал цикл </w:t>
      </w:r>
      <w:r>
        <w:rPr>
          <w:lang w:val="en-US"/>
        </w:rPr>
        <w:t>for</w:t>
      </w:r>
      <w:r w:rsidRPr="00CC6911">
        <w:t xml:space="preserve"> </w:t>
      </w:r>
      <w:r>
        <w:t>для заполнения массива.</w:t>
      </w:r>
    </w:p>
    <w:p w14:paraId="78320068" w14:textId="35BE16CA" w:rsidR="00DA5C8E" w:rsidRDefault="00CC6911" w:rsidP="00DA5C8E">
      <w:pPr>
        <w:pStyle w:val="ListParagraph"/>
        <w:numPr>
          <w:ilvl w:val="0"/>
          <w:numId w:val="1"/>
        </w:numPr>
      </w:pPr>
      <w:r>
        <w:t>Нашёл сумму четных (по значению) элементов данного массива.</w:t>
      </w:r>
    </w:p>
    <w:p w14:paraId="58B00BC5" w14:textId="074F1176" w:rsidR="00CC6911" w:rsidRPr="002860C5" w:rsidRDefault="00CC6911" w:rsidP="00524A74">
      <w:pPr>
        <w:pStyle w:val="Heading2"/>
        <w:jc w:val="center"/>
      </w:pPr>
      <w:r>
        <w:rPr>
          <w:lang w:val="en-US"/>
        </w:rPr>
        <w:t>2</w:t>
      </w:r>
      <w:r>
        <w:t xml:space="preserve"> </w:t>
      </w:r>
      <w:r w:rsidRPr="00D05A0C">
        <w:t>задание</w:t>
      </w:r>
    </w:p>
    <w:p w14:paraId="74C077BA" w14:textId="77777777" w:rsidR="00CC6911" w:rsidRDefault="00CC6911" w:rsidP="00CC6911">
      <w:pPr>
        <w:pStyle w:val="ListParagraph"/>
        <w:numPr>
          <w:ilvl w:val="0"/>
          <w:numId w:val="2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16BE21BE" w14:textId="77777777" w:rsidR="00CC6911" w:rsidRDefault="00CC6911" w:rsidP="00CC6911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8CE59EE" w14:textId="0C7E7B67" w:rsidR="00DA5C8E" w:rsidRDefault="00CC6911" w:rsidP="00DA5C8E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6B50C30E" w14:textId="7774A5D7" w:rsidR="00CC6911" w:rsidRDefault="00CC6911" w:rsidP="00CC6911">
      <w:pPr>
        <w:pStyle w:val="ListParagraph"/>
        <w:numPr>
          <w:ilvl w:val="0"/>
          <w:numId w:val="2"/>
        </w:numPr>
      </w:pPr>
      <w:r>
        <w:t xml:space="preserve">Дан одномерный массив. С клавиатуры вводится число. </w:t>
      </w:r>
      <w:r w:rsidR="00AA6FD5">
        <w:t>Найти сумму всех элементов массива, значения которых больше числа, введенного с клавиатуры и вывести их индексы.</w:t>
      </w:r>
    </w:p>
    <w:p w14:paraId="176628C9" w14:textId="2569709F" w:rsidR="00CC6911" w:rsidRPr="00CC6911" w:rsidRDefault="00AA6FD5" w:rsidP="00AA6FD5">
      <w:pPr>
        <w:pStyle w:val="ListParagraph"/>
        <w:numPr>
          <w:ilvl w:val="0"/>
          <w:numId w:val="2"/>
        </w:numPr>
      </w:pPr>
      <w:proofErr w:type="spellStart"/>
      <w:proofErr w:type="gramStart"/>
      <w:r>
        <w:t>sum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sum</w:t>
      </w:r>
      <w:proofErr w:type="spellEnd"/>
      <w:r>
        <w:t xml:space="preserve"> + a[i].</w:t>
      </w:r>
    </w:p>
    <w:p w14:paraId="1969D441" w14:textId="46E425D8" w:rsidR="00CC6911" w:rsidRPr="00CC6911" w:rsidRDefault="0066158A" w:rsidP="00CC6911">
      <w:pPr>
        <w:pStyle w:val="ListParagraph"/>
        <w:numPr>
          <w:ilvl w:val="0"/>
          <w:numId w:val="2"/>
        </w:numPr>
      </w:pPr>
      <w:r>
        <w:rPr>
          <w:noProof/>
          <w:lang w:val="en-US"/>
        </w:rPr>
        <w:lastRenderedPageBreak/>
        <w:drawing>
          <wp:inline distT="0" distB="0" distL="0" distR="0" wp14:anchorId="1ED466CB" wp14:editId="592FD3B8">
            <wp:extent cx="4146713" cy="6339840"/>
            <wp:effectExtent l="0" t="0" r="0" b="3810"/>
            <wp:docPr id="6" name="Рисунок 6" descr="C:\Users\rakle\Downloads\Labaratory_work_10 - task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kle\Downloads\Labaratory_work_10 - task_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15" cy="636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1FF60" w14:textId="159D2B04" w:rsidR="00AA6FD5" w:rsidRPr="00AA6FD5" w:rsidRDefault="00AA6FD5" w:rsidP="00AA6FD5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AA6FD5" w14:paraId="430C706B" w14:textId="77777777" w:rsidTr="00AA6FD5">
        <w:tc>
          <w:tcPr>
            <w:tcW w:w="2995" w:type="dxa"/>
          </w:tcPr>
          <w:p w14:paraId="31D67F31" w14:textId="1829C337" w:rsidR="00AA6FD5" w:rsidRDefault="00AA6FD5" w:rsidP="00AA6FD5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CDA4FFF" w14:textId="1532D725" w:rsidR="00AA6FD5" w:rsidRDefault="00AA6FD5" w:rsidP="00AA6FD5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2E3BB145" w14:textId="5A747454" w:rsidR="00AA6FD5" w:rsidRDefault="00AA6FD5" w:rsidP="00AA6FD5">
            <w:r w:rsidRPr="005D7CB8">
              <w:rPr>
                <w:b/>
              </w:rPr>
              <w:t>Тип</w:t>
            </w:r>
          </w:p>
        </w:tc>
      </w:tr>
      <w:tr w:rsidR="00AA6FD5" w14:paraId="2C1802B0" w14:textId="77777777" w:rsidTr="00AA6FD5">
        <w:tc>
          <w:tcPr>
            <w:tcW w:w="2995" w:type="dxa"/>
          </w:tcPr>
          <w:p w14:paraId="4F41963B" w14:textId="3E5FCDBF" w:rsidR="00AA6FD5" w:rsidRPr="00AA6FD5" w:rsidRDefault="00AA6FD5" w:rsidP="00AA6FD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222D3BB6" w14:textId="528B99A5" w:rsidR="00AA6FD5" w:rsidRPr="00AA6FD5" w:rsidRDefault="00AA6FD5" w:rsidP="00AA6FD5">
            <w:r>
              <w:t>Счётчик цикла</w:t>
            </w:r>
          </w:p>
        </w:tc>
        <w:tc>
          <w:tcPr>
            <w:tcW w:w="2995" w:type="dxa"/>
          </w:tcPr>
          <w:p w14:paraId="3C588CA2" w14:textId="2F02307B" w:rsidR="00AA6FD5" w:rsidRDefault="00AA6FD5" w:rsidP="00AA6FD5">
            <w:r>
              <w:rPr>
                <w:lang w:val="en-US"/>
              </w:rPr>
              <w:t>integer</w:t>
            </w:r>
          </w:p>
        </w:tc>
      </w:tr>
      <w:tr w:rsidR="00AA6FD5" w14:paraId="5F781FB8" w14:textId="77777777" w:rsidTr="00AA6FD5">
        <w:tc>
          <w:tcPr>
            <w:tcW w:w="2995" w:type="dxa"/>
          </w:tcPr>
          <w:p w14:paraId="302BD9A1" w14:textId="330F2768" w:rsidR="00AA6FD5" w:rsidRPr="00AA6FD5" w:rsidRDefault="00AA6FD5" w:rsidP="00AA6FD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1D48B81A" w14:textId="5D2A564A" w:rsidR="00AA6FD5" w:rsidRPr="00AA6FD5" w:rsidRDefault="00AA6FD5" w:rsidP="00AA6FD5">
            <w:r>
              <w:t>Сумма</w:t>
            </w:r>
          </w:p>
        </w:tc>
        <w:tc>
          <w:tcPr>
            <w:tcW w:w="2995" w:type="dxa"/>
          </w:tcPr>
          <w:p w14:paraId="09CB8348" w14:textId="1F50B062" w:rsidR="00AA6FD5" w:rsidRDefault="00AA6FD5" w:rsidP="00AA6FD5">
            <w:r>
              <w:rPr>
                <w:lang w:val="en-US"/>
              </w:rPr>
              <w:t>integer</w:t>
            </w:r>
          </w:p>
        </w:tc>
      </w:tr>
      <w:tr w:rsidR="00AA6FD5" w:rsidRPr="00AA6FD5" w14:paraId="4BE6D791" w14:textId="77777777" w:rsidTr="00AA6FD5">
        <w:tc>
          <w:tcPr>
            <w:tcW w:w="2995" w:type="dxa"/>
          </w:tcPr>
          <w:p w14:paraId="1E65C963" w14:textId="00A72ABC" w:rsidR="00AA6FD5" w:rsidRPr="00AA6FD5" w:rsidRDefault="00AA6FD5" w:rsidP="00AA6FD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um_keyboard</w:t>
            </w:r>
            <w:proofErr w:type="spellEnd"/>
          </w:p>
        </w:tc>
        <w:tc>
          <w:tcPr>
            <w:tcW w:w="2995" w:type="dxa"/>
          </w:tcPr>
          <w:p w14:paraId="41EB91E3" w14:textId="26C76B67" w:rsidR="00AA6FD5" w:rsidRPr="00AA6FD5" w:rsidRDefault="00AA6FD5" w:rsidP="00AA6FD5">
            <w:r>
              <w:t>Число</w:t>
            </w:r>
            <w:r w:rsidRPr="00AA6FD5">
              <w:t xml:space="preserve">, </w:t>
            </w:r>
            <w:r>
              <w:t>кот</w:t>
            </w:r>
            <w:r w:rsidRPr="00AA6FD5">
              <w:t xml:space="preserve">. </w:t>
            </w:r>
            <w:r>
              <w:t xml:space="preserve">юзер вводит с </w:t>
            </w:r>
            <w:proofErr w:type="spellStart"/>
            <w:r>
              <w:t>клаиватуры</w:t>
            </w:r>
            <w:proofErr w:type="spellEnd"/>
          </w:p>
        </w:tc>
        <w:tc>
          <w:tcPr>
            <w:tcW w:w="2995" w:type="dxa"/>
          </w:tcPr>
          <w:p w14:paraId="054890C7" w14:textId="746E28BB" w:rsidR="00AA6FD5" w:rsidRPr="00AA6FD5" w:rsidRDefault="00AA6FD5" w:rsidP="00AA6FD5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76A3CE6D" w14:textId="6AEFAFD4" w:rsidR="00CC6911" w:rsidRPr="00AA6FD5" w:rsidRDefault="00CC6911" w:rsidP="00CC6911">
      <w:pPr>
        <w:pStyle w:val="ListParagraph"/>
        <w:numPr>
          <w:ilvl w:val="0"/>
          <w:numId w:val="2"/>
        </w:numPr>
        <w:rPr>
          <w:lang w:val="en-US"/>
        </w:rPr>
      </w:pPr>
    </w:p>
    <w:p w14:paraId="61CE84A1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4AC2EF4D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33633C82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AA6FD5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AA6FD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AA6FD5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1151169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,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A1489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04995E1" w14:textId="77777777" w:rsidR="00A1489E" w:rsidRPr="00AA6FD5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2079D13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A6FD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921BA0E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AA6FD5">
        <w:rPr>
          <w:rFonts w:ascii="Courier New" w:hAnsi="Courier New" w:cs="Courier New"/>
          <w:color w:val="000000"/>
          <w:sz w:val="20"/>
          <w:szCs w:val="20"/>
          <w:lang w:val="en-US"/>
        </w:rPr>
        <w:t>write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Введите</w:t>
      </w:r>
      <w:r w:rsidRPr="00676784"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число: '</w:t>
      </w:r>
      <w:r w:rsidRPr="00A1489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EB8CA4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7F5C73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Индексы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10A7EB2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 begin</w:t>
      </w:r>
    </w:p>
    <w:p w14:paraId="2AAB411E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06EDD632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3EFBC7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 </w:t>
      </w:r>
      <w:proofErr w:type="spellStart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>num_keyboar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 begin</w:t>
      </w:r>
    </w:p>
    <w:p w14:paraId="244DE34D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5B15CAED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E16CAA6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B69395D" w14:textId="77777777" w:rsidR="00A1489E" w:rsidRPr="00A1489E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ECA96C1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489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D06283B" w14:textId="77777777" w:rsidR="00A1489E" w:rsidRPr="00676784" w:rsidRDefault="00A1489E" w:rsidP="00A1489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1489E">
        <w:rPr>
          <w:rFonts w:ascii="Courier New" w:hAnsi="Courier New" w:cs="Courier New"/>
          <w:color w:val="0000FF"/>
          <w:sz w:val="20"/>
          <w:szCs w:val="20"/>
        </w:rPr>
        <w:t>Сумма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, sum)</w:t>
      </w:r>
    </w:p>
    <w:p w14:paraId="66EBDD0E" w14:textId="4042292A" w:rsidR="00A1489E" w:rsidRPr="00CC6911" w:rsidRDefault="00A1489E" w:rsidP="00A1489E">
      <w:pPr>
        <w:ind w:left="360"/>
      </w:pPr>
      <w:proofErr w:type="spellStart"/>
      <w:r w:rsidRPr="00A1489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1489E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C1B0525" w14:textId="59A3AB6E" w:rsidR="00CC6911" w:rsidRDefault="00AA6FD5" w:rsidP="00AA6FD5">
      <w:pPr>
        <w:pStyle w:val="ListParagraph"/>
        <w:numPr>
          <w:ilvl w:val="0"/>
          <w:numId w:val="2"/>
        </w:numPr>
      </w:pPr>
      <w:r w:rsidRPr="00AA6FD5">
        <w:rPr>
          <w:noProof/>
        </w:rPr>
        <w:drawing>
          <wp:inline distT="0" distB="0" distL="0" distR="0" wp14:anchorId="76F4819C" wp14:editId="1D1D3808">
            <wp:extent cx="2876550" cy="10287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BE185" w14:textId="77777777" w:rsidR="00CC6911" w:rsidRDefault="00CC6911" w:rsidP="00CC6911">
      <w:pPr>
        <w:pStyle w:val="ListParagraph"/>
        <w:numPr>
          <w:ilvl w:val="0"/>
          <w:numId w:val="2"/>
        </w:numPr>
      </w:pPr>
      <w:r>
        <w:t xml:space="preserve">Использовал цикл </w:t>
      </w:r>
      <w:r>
        <w:rPr>
          <w:lang w:val="en-US"/>
        </w:rPr>
        <w:t>for</w:t>
      </w:r>
      <w:r w:rsidRPr="00CC6911">
        <w:t xml:space="preserve"> </w:t>
      </w:r>
      <w:r>
        <w:t>для заполнения массива.</w:t>
      </w:r>
    </w:p>
    <w:p w14:paraId="779C2B73" w14:textId="17265A70" w:rsidR="00AA6FD5" w:rsidRDefault="00AA6FD5" w:rsidP="00AA6FD5">
      <w:pPr>
        <w:pStyle w:val="ListParagraph"/>
        <w:numPr>
          <w:ilvl w:val="0"/>
          <w:numId w:val="2"/>
        </w:numPr>
      </w:pPr>
      <w:r>
        <w:t>Нашёл сумму всех элементов массива, значения которых больше числа, введенного с клавиатуры, и вывел их индексы.</w:t>
      </w:r>
    </w:p>
    <w:p w14:paraId="068AC4CC" w14:textId="78BFD2ED" w:rsidR="00AA6FD5" w:rsidRPr="002860C5" w:rsidRDefault="00AA6FD5" w:rsidP="00524A74">
      <w:pPr>
        <w:pStyle w:val="Heading2"/>
        <w:jc w:val="center"/>
      </w:pPr>
      <w:r>
        <w:rPr>
          <w:lang w:val="en-US"/>
        </w:rPr>
        <w:t>3</w:t>
      </w:r>
      <w:r>
        <w:t xml:space="preserve"> </w:t>
      </w:r>
      <w:r w:rsidRPr="00D05A0C">
        <w:t>задание</w:t>
      </w:r>
    </w:p>
    <w:p w14:paraId="14AC8B6C" w14:textId="77777777" w:rsidR="00AA6FD5" w:rsidRDefault="00AA6FD5" w:rsidP="00AA6FD5">
      <w:pPr>
        <w:pStyle w:val="ListParagraph"/>
        <w:numPr>
          <w:ilvl w:val="0"/>
          <w:numId w:val="3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3A6D6263" w14:textId="77777777" w:rsidR="00AA6FD5" w:rsidRDefault="00AA6FD5" w:rsidP="00AA6FD5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38BF103" w14:textId="48241E9A" w:rsidR="00AA6FD5" w:rsidRDefault="00AA6FD5" w:rsidP="00AA6FD5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CB6E1F3" w14:textId="06AB3226" w:rsidR="00AA6FD5" w:rsidRDefault="00AA6FD5" w:rsidP="00AA6FD5">
      <w:pPr>
        <w:pStyle w:val="ListParagraph"/>
        <w:numPr>
          <w:ilvl w:val="0"/>
          <w:numId w:val="3"/>
        </w:numPr>
      </w:pPr>
      <w:r>
        <w:t>Дан одномерный массив. Найти его среднее арифметическое. Составить второй массив, элементами которого будут элементы первого массива, которые больше среднего арифметического. Остальные элементы заменить нулями.</w:t>
      </w:r>
    </w:p>
    <w:p w14:paraId="70AF962C" w14:textId="67574EAD" w:rsidR="00AA6FD5" w:rsidRDefault="00B17A2D" w:rsidP="00B17A2D">
      <w:pPr>
        <w:pStyle w:val="ListParagraph"/>
        <w:numPr>
          <w:ilvl w:val="0"/>
          <w:numId w:val="3"/>
        </w:numPr>
      </w:pPr>
      <w:proofErr w:type="spellStart"/>
      <w:proofErr w:type="gramStart"/>
      <w:r>
        <w:t>aver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sum</w:t>
      </w:r>
      <w:proofErr w:type="spellEnd"/>
      <w:r>
        <w:t xml:space="preserve"> / 10.</w:t>
      </w:r>
    </w:p>
    <w:p w14:paraId="5955DA67" w14:textId="4FEDA3D3" w:rsidR="00AA6FD5" w:rsidRDefault="00D756E9" w:rsidP="00AA6FD5">
      <w:pPr>
        <w:pStyle w:val="ListParagraph"/>
        <w:numPr>
          <w:ilvl w:val="0"/>
          <w:numId w:val="3"/>
        </w:numPr>
      </w:pPr>
      <w:r w:rsidRPr="00D756E9">
        <w:rPr>
          <w:noProof/>
        </w:rPr>
        <w:lastRenderedPageBreak/>
        <w:drawing>
          <wp:inline distT="0" distB="0" distL="0" distR="0" wp14:anchorId="1FA67F32" wp14:editId="164C0FE3">
            <wp:extent cx="4573583" cy="8206740"/>
            <wp:effectExtent l="0" t="0" r="0" b="0"/>
            <wp:docPr id="7" name="Рисунок 7" descr="C:\Users\rakle\Downloads\Labaratory_work_10 - task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kle\Downloads\Labaratory_work_10 - task_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969" cy="823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CB66B" w14:textId="166B6B26" w:rsidR="00AA6FD5" w:rsidRPr="00B17A2D" w:rsidRDefault="00AA6FD5" w:rsidP="00AA6FD5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B17A2D" w14:paraId="533D97C9" w14:textId="77777777" w:rsidTr="00987C4A">
        <w:tc>
          <w:tcPr>
            <w:tcW w:w="2995" w:type="dxa"/>
          </w:tcPr>
          <w:p w14:paraId="472869B9" w14:textId="77777777" w:rsidR="00B17A2D" w:rsidRDefault="00B17A2D" w:rsidP="00987C4A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746CAD7A" w14:textId="77777777" w:rsidR="00B17A2D" w:rsidRDefault="00B17A2D" w:rsidP="00987C4A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08482845" w14:textId="77777777" w:rsidR="00B17A2D" w:rsidRDefault="00B17A2D" w:rsidP="00987C4A">
            <w:r w:rsidRPr="005D7CB8">
              <w:rPr>
                <w:b/>
              </w:rPr>
              <w:t>Тип</w:t>
            </w:r>
          </w:p>
        </w:tc>
      </w:tr>
      <w:tr w:rsidR="00B17A2D" w14:paraId="4A6CA2E1" w14:textId="77777777" w:rsidTr="00987C4A">
        <w:tc>
          <w:tcPr>
            <w:tcW w:w="2995" w:type="dxa"/>
          </w:tcPr>
          <w:p w14:paraId="7CF4E71D" w14:textId="77777777" w:rsidR="00B17A2D" w:rsidRPr="00AA6FD5" w:rsidRDefault="00B17A2D" w:rsidP="00987C4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5A532F5B" w14:textId="77777777" w:rsidR="00B17A2D" w:rsidRPr="00AA6FD5" w:rsidRDefault="00B17A2D" w:rsidP="00987C4A">
            <w:r>
              <w:t>Счётчик цикла</w:t>
            </w:r>
          </w:p>
        </w:tc>
        <w:tc>
          <w:tcPr>
            <w:tcW w:w="2995" w:type="dxa"/>
          </w:tcPr>
          <w:p w14:paraId="444C9E95" w14:textId="77777777" w:rsidR="00B17A2D" w:rsidRDefault="00B17A2D" w:rsidP="00987C4A">
            <w:r>
              <w:rPr>
                <w:lang w:val="en-US"/>
              </w:rPr>
              <w:t>integer</w:t>
            </w:r>
          </w:p>
        </w:tc>
      </w:tr>
      <w:tr w:rsidR="00B17A2D" w14:paraId="74894E98" w14:textId="77777777" w:rsidTr="00987C4A">
        <w:tc>
          <w:tcPr>
            <w:tcW w:w="2995" w:type="dxa"/>
          </w:tcPr>
          <w:p w14:paraId="44B16908" w14:textId="77777777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651722D5" w14:textId="77777777" w:rsidR="00B17A2D" w:rsidRPr="00AA6FD5" w:rsidRDefault="00B17A2D" w:rsidP="00987C4A">
            <w:r>
              <w:t>Сумма</w:t>
            </w:r>
          </w:p>
        </w:tc>
        <w:tc>
          <w:tcPr>
            <w:tcW w:w="2995" w:type="dxa"/>
          </w:tcPr>
          <w:p w14:paraId="43A037CB" w14:textId="77777777" w:rsidR="00B17A2D" w:rsidRDefault="00B17A2D" w:rsidP="00987C4A">
            <w:r>
              <w:rPr>
                <w:lang w:val="en-US"/>
              </w:rPr>
              <w:t>integer</w:t>
            </w:r>
          </w:p>
        </w:tc>
      </w:tr>
      <w:tr w:rsidR="00B17A2D" w:rsidRPr="00AA6FD5" w14:paraId="30E21F0E" w14:textId="77777777" w:rsidTr="00987C4A">
        <w:tc>
          <w:tcPr>
            <w:tcW w:w="2995" w:type="dxa"/>
          </w:tcPr>
          <w:p w14:paraId="529913FB" w14:textId="0DF61B49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aver</w:t>
            </w:r>
          </w:p>
        </w:tc>
        <w:tc>
          <w:tcPr>
            <w:tcW w:w="2995" w:type="dxa"/>
          </w:tcPr>
          <w:p w14:paraId="55A05A46" w14:textId="56100830" w:rsidR="00B17A2D" w:rsidRPr="00AA6FD5" w:rsidRDefault="00B17A2D" w:rsidP="00987C4A">
            <w:r>
              <w:t>Среднее арифметическое</w:t>
            </w:r>
          </w:p>
        </w:tc>
        <w:tc>
          <w:tcPr>
            <w:tcW w:w="2995" w:type="dxa"/>
          </w:tcPr>
          <w:p w14:paraId="03B42452" w14:textId="43EC7A16" w:rsidR="00B17A2D" w:rsidRPr="00AA6FD5" w:rsidRDefault="00B17A2D" w:rsidP="00987C4A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410AB464" w14:textId="77777777" w:rsidR="00B17A2D" w:rsidRDefault="00B17A2D" w:rsidP="00B17A2D">
      <w:pPr>
        <w:pStyle w:val="ListParagraph"/>
      </w:pPr>
    </w:p>
    <w:p w14:paraId="22835C9E" w14:textId="3933F438" w:rsidR="00AA6FD5" w:rsidRDefault="00AA6FD5" w:rsidP="00AA6FD5">
      <w:pPr>
        <w:pStyle w:val="ListParagraph"/>
        <w:numPr>
          <w:ilvl w:val="0"/>
          <w:numId w:val="3"/>
        </w:numPr>
      </w:pPr>
    </w:p>
    <w:p w14:paraId="749E5220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78C1997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362A915A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16F90C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sum: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E5D028B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aver: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1378FB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B9278F6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1D3768C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1BAA9D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write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</w:rPr>
        <w:t>'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Первый</w:t>
      </w:r>
      <w:r w:rsidRPr="00676784"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111EB35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77904EE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8BEEC8A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B17A2D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8527F3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= sum + 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525A697F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B17A2D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18E0D44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B17A2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9FEBA0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bookmarkStart w:id="0" w:name="_Hlk530578211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aver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r w:rsidRPr="00676784">
        <w:rPr>
          <w:rFonts w:ascii="Courier New" w:hAnsi="Courier New" w:cs="Courier New"/>
          <w:color w:val="006400"/>
          <w:sz w:val="20"/>
          <w:szCs w:val="20"/>
        </w:rPr>
        <w:t>10</w:t>
      </w:r>
      <w:r w:rsidRPr="00676784">
        <w:rPr>
          <w:rFonts w:ascii="Courier New" w:hAnsi="Courier New" w:cs="Courier New"/>
          <w:color w:val="000000"/>
          <w:sz w:val="20"/>
          <w:szCs w:val="20"/>
        </w:rPr>
        <w:t>;</w:t>
      </w:r>
    </w:p>
    <w:bookmarkEnd w:id="0"/>
    <w:p w14:paraId="1F1F5821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84BF56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B17A2D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17A2D">
        <w:rPr>
          <w:rFonts w:ascii="Courier New" w:hAnsi="Courier New" w:cs="Courier New"/>
          <w:color w:val="0000FF"/>
          <w:sz w:val="20"/>
          <w:szCs w:val="20"/>
        </w:rPr>
        <w:t>'Среднее арифметическое первого массива: '</w:t>
      </w:r>
      <w:r w:rsidRPr="00B17A2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B17A2D">
        <w:rPr>
          <w:rFonts w:ascii="Courier New" w:hAnsi="Courier New" w:cs="Courier New"/>
          <w:color w:val="000000"/>
          <w:sz w:val="20"/>
          <w:szCs w:val="20"/>
        </w:rPr>
        <w:t>aver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ACF57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17A2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Второй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B17A2D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95100E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39BE292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E5000A3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if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= aver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1E3541F6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303E8C" w14:textId="77777777" w:rsidR="00B17A2D" w:rsidRPr="00676784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1DC8C4D" w14:textId="77777777" w:rsidR="00B17A2D" w:rsidRPr="00B17A2D" w:rsidRDefault="00B17A2D" w:rsidP="00B17A2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B17A2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608C26E2" w14:textId="64FF4129" w:rsidR="00B17A2D" w:rsidRDefault="00B17A2D" w:rsidP="00B17A2D">
      <w:pPr>
        <w:ind w:left="360"/>
      </w:pPr>
      <w:proofErr w:type="spellStart"/>
      <w:r w:rsidRPr="00B17A2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17A2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76F207C" w14:textId="7201EC73" w:rsidR="00AA6FD5" w:rsidRDefault="00E21093" w:rsidP="00E21093">
      <w:pPr>
        <w:pStyle w:val="ListParagraph"/>
        <w:numPr>
          <w:ilvl w:val="0"/>
          <w:numId w:val="3"/>
        </w:numPr>
      </w:pPr>
      <w:r w:rsidRPr="00E21093">
        <w:rPr>
          <w:noProof/>
        </w:rPr>
        <w:drawing>
          <wp:inline distT="0" distB="0" distL="0" distR="0" wp14:anchorId="4ED8EB2B" wp14:editId="72C29FF8">
            <wp:extent cx="4486275" cy="101917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C788" w14:textId="2989F197" w:rsidR="00AA6FD5" w:rsidRDefault="00B17A2D" w:rsidP="00AA6FD5">
      <w:pPr>
        <w:pStyle w:val="ListParagraph"/>
        <w:numPr>
          <w:ilvl w:val="0"/>
          <w:numId w:val="3"/>
        </w:numPr>
      </w:pPr>
      <w:r>
        <w:t>Сложил все элементы перового массива в одном цикле, потом нашёл их среднее арифметическое.</w:t>
      </w:r>
    </w:p>
    <w:p w14:paraId="69467FFF" w14:textId="55B60F80" w:rsidR="00C15315" w:rsidRDefault="00B17A2D" w:rsidP="00C15315">
      <w:pPr>
        <w:pStyle w:val="ListParagraph"/>
        <w:numPr>
          <w:ilvl w:val="0"/>
          <w:numId w:val="3"/>
        </w:numPr>
      </w:pPr>
      <w:r>
        <w:t>Дан одномерный массив. Нашёл его среднее арифметическое. Составил второй массив, элементами которого будут элементы первого массива, которые больше среднего арифметического. Остальные элементы заменил нулями.</w:t>
      </w:r>
    </w:p>
    <w:p w14:paraId="105E79E4" w14:textId="6C945CFC" w:rsidR="00B17A2D" w:rsidRPr="002860C5" w:rsidRDefault="00B17A2D" w:rsidP="00524A74">
      <w:pPr>
        <w:pStyle w:val="Heading2"/>
        <w:jc w:val="center"/>
      </w:pPr>
      <w:r>
        <w:t>4 задание</w:t>
      </w:r>
    </w:p>
    <w:p w14:paraId="1376DBA0" w14:textId="77777777" w:rsidR="00B17A2D" w:rsidRDefault="00B17A2D" w:rsidP="00B17A2D">
      <w:pPr>
        <w:pStyle w:val="ListParagraph"/>
        <w:numPr>
          <w:ilvl w:val="0"/>
          <w:numId w:val="4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51D43AA7" w14:textId="77777777" w:rsidR="00B17A2D" w:rsidRDefault="00B17A2D" w:rsidP="00B17A2D">
      <w:pPr>
        <w:pStyle w:val="ListParagraph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9CD3E19" w14:textId="48CD0167" w:rsidR="00B17A2D" w:rsidRDefault="00B17A2D" w:rsidP="00C15315">
      <w:pPr>
        <w:pStyle w:val="ListParagraph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7BBB9A0A" w14:textId="50D1104F" w:rsidR="00B17A2D" w:rsidRDefault="00B17A2D" w:rsidP="00B17A2D">
      <w:pPr>
        <w:pStyle w:val="ListParagraph"/>
        <w:numPr>
          <w:ilvl w:val="0"/>
          <w:numId w:val="4"/>
        </w:numPr>
      </w:pPr>
      <w:r>
        <w:t>Дан одномерный массив. Упорядочить его по убыванию (см. материалы лекции).</w:t>
      </w:r>
    </w:p>
    <w:p w14:paraId="58CCC8A2" w14:textId="54770404" w:rsidR="00C15315" w:rsidRPr="00DB64EF" w:rsidRDefault="00DB64EF" w:rsidP="00DB64EF">
      <w:pPr>
        <w:pStyle w:val="ListParagraph"/>
        <w:numPr>
          <w:ilvl w:val="0"/>
          <w:numId w:val="4"/>
        </w:numPr>
        <w:rPr>
          <w:lang w:val="en-US"/>
        </w:rPr>
      </w:pPr>
      <w:r w:rsidRPr="00DB64EF">
        <w:rPr>
          <w:lang w:val="en-US"/>
        </w:rPr>
        <w:t>min := a[</w:t>
      </w:r>
      <w:proofErr w:type="spellStart"/>
      <w:r w:rsidRPr="00DB64EF">
        <w:rPr>
          <w:lang w:val="en-US"/>
        </w:rPr>
        <w:t>i</w:t>
      </w:r>
      <w:proofErr w:type="spellEnd"/>
      <w:r w:rsidRPr="00DB64EF">
        <w:rPr>
          <w:lang w:val="en-US"/>
        </w:rPr>
        <w:t>];</w:t>
      </w:r>
      <w:r>
        <w:rPr>
          <w:lang w:val="en-US"/>
        </w:rPr>
        <w:t xml:space="preserve"> </w:t>
      </w:r>
      <w:proofErr w:type="spellStart"/>
      <w:r w:rsidRPr="00DB64EF">
        <w:rPr>
          <w:lang w:val="en-US"/>
        </w:rPr>
        <w:t>id_min</w:t>
      </w:r>
      <w:proofErr w:type="spellEnd"/>
      <w:r w:rsidRPr="00DB64EF">
        <w:rPr>
          <w:lang w:val="en-US"/>
        </w:rPr>
        <w:t xml:space="preserve"> := </w:t>
      </w:r>
      <w:proofErr w:type="spellStart"/>
      <w:r w:rsidRPr="00DB64EF">
        <w:rPr>
          <w:lang w:val="en-US"/>
        </w:rPr>
        <w:t>i</w:t>
      </w:r>
      <w:proofErr w:type="spellEnd"/>
      <w:r w:rsidRPr="00DB64EF">
        <w:rPr>
          <w:lang w:val="en-US"/>
        </w:rPr>
        <w:t>.</w:t>
      </w:r>
    </w:p>
    <w:p w14:paraId="6C64073D" w14:textId="3495C421" w:rsidR="00B17A2D" w:rsidRPr="00676784" w:rsidRDefault="00676784" w:rsidP="00C1531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A626209" wp14:editId="7D800D93">
            <wp:extent cx="4619625" cy="9248775"/>
            <wp:effectExtent l="0" t="0" r="0" b="0"/>
            <wp:docPr id="2" name="Рисунок 2" descr="D:\Users\Rakleed\Downloads\Labaratory_work_10 - task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aratory_work_10 - task_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924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3B13A" w14:textId="0DC95186" w:rsidR="00B17A2D" w:rsidRPr="00676784" w:rsidRDefault="00B17A2D" w:rsidP="00C15315">
      <w:pPr>
        <w:pStyle w:val="ListParagraph"/>
        <w:numPr>
          <w:ilvl w:val="0"/>
          <w:numId w:val="4"/>
        </w:numPr>
        <w:rPr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F72F1B" w14:paraId="1F18DB36" w14:textId="77777777" w:rsidTr="00987C4A">
        <w:tc>
          <w:tcPr>
            <w:tcW w:w="2995" w:type="dxa"/>
          </w:tcPr>
          <w:p w14:paraId="77E0E4FB" w14:textId="77777777" w:rsidR="00F72F1B" w:rsidRDefault="00F72F1B" w:rsidP="00987C4A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9BD74E9" w14:textId="77777777" w:rsidR="00F72F1B" w:rsidRDefault="00F72F1B" w:rsidP="00987C4A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443ACEB5" w14:textId="77777777" w:rsidR="00F72F1B" w:rsidRDefault="00F72F1B" w:rsidP="00987C4A">
            <w:r w:rsidRPr="005D7CB8">
              <w:rPr>
                <w:b/>
              </w:rPr>
              <w:t>Тип</w:t>
            </w:r>
          </w:p>
        </w:tc>
      </w:tr>
      <w:tr w:rsidR="00586B8A" w14:paraId="017E57FD" w14:textId="77777777" w:rsidTr="00987C4A">
        <w:tc>
          <w:tcPr>
            <w:tcW w:w="2995" w:type="dxa"/>
          </w:tcPr>
          <w:p w14:paraId="179E57D9" w14:textId="77777777" w:rsidR="00586B8A" w:rsidRPr="00AA6FD5" w:rsidRDefault="00586B8A" w:rsidP="00586B8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309CE046" w14:textId="5D2F6FEF" w:rsidR="00586B8A" w:rsidRPr="00AA6FD5" w:rsidRDefault="00586B8A" w:rsidP="00586B8A">
            <w:r>
              <w:t>Счётчик цикла</w:t>
            </w:r>
          </w:p>
        </w:tc>
        <w:tc>
          <w:tcPr>
            <w:tcW w:w="2995" w:type="dxa"/>
          </w:tcPr>
          <w:p w14:paraId="0D549900" w14:textId="77777777" w:rsidR="00586B8A" w:rsidRDefault="00586B8A" w:rsidP="00586B8A">
            <w:r>
              <w:rPr>
                <w:lang w:val="en-US"/>
              </w:rPr>
              <w:t>integer</w:t>
            </w:r>
          </w:p>
        </w:tc>
      </w:tr>
      <w:tr w:rsidR="00F72F1B" w14:paraId="419C81E5" w14:textId="77777777" w:rsidTr="00987C4A">
        <w:tc>
          <w:tcPr>
            <w:tcW w:w="2995" w:type="dxa"/>
          </w:tcPr>
          <w:p w14:paraId="67024738" w14:textId="071F5EAD" w:rsidR="00F72F1B" w:rsidRPr="00F72F1B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2995" w:type="dxa"/>
          </w:tcPr>
          <w:p w14:paraId="5D732608" w14:textId="204B5937" w:rsidR="00F72F1B" w:rsidRPr="00AA6FD5" w:rsidRDefault="0089054E" w:rsidP="00987C4A">
            <w:r>
              <w:t>Счётчик цикла</w:t>
            </w:r>
          </w:p>
        </w:tc>
        <w:tc>
          <w:tcPr>
            <w:tcW w:w="2995" w:type="dxa"/>
          </w:tcPr>
          <w:p w14:paraId="2586DB6C" w14:textId="77777777" w:rsidR="00F72F1B" w:rsidRDefault="00F72F1B" w:rsidP="00987C4A">
            <w:r>
              <w:rPr>
                <w:lang w:val="en-US"/>
              </w:rPr>
              <w:t>integer</w:t>
            </w:r>
          </w:p>
        </w:tc>
      </w:tr>
      <w:tr w:rsidR="00F72F1B" w:rsidRPr="00AA6FD5" w14:paraId="5C4315FC" w14:textId="77777777" w:rsidTr="00987C4A">
        <w:tc>
          <w:tcPr>
            <w:tcW w:w="2995" w:type="dxa"/>
          </w:tcPr>
          <w:p w14:paraId="2C3008DB" w14:textId="4469CDBE" w:rsidR="00F72F1B" w:rsidRPr="00AA6FD5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min</w:t>
            </w:r>
          </w:p>
        </w:tc>
        <w:tc>
          <w:tcPr>
            <w:tcW w:w="2995" w:type="dxa"/>
          </w:tcPr>
          <w:p w14:paraId="49D08B28" w14:textId="73D4FA10" w:rsidR="00F72F1B" w:rsidRPr="00AA6FD5" w:rsidRDefault="008A0E7F" w:rsidP="00987C4A">
            <w:r>
              <w:t>Минимальный элемент</w:t>
            </w:r>
          </w:p>
        </w:tc>
        <w:tc>
          <w:tcPr>
            <w:tcW w:w="2995" w:type="dxa"/>
          </w:tcPr>
          <w:p w14:paraId="60774FF3" w14:textId="3CA230F4" w:rsidR="00F72F1B" w:rsidRPr="00AA6FD5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A0E7F" w:rsidRPr="00AA6FD5" w14:paraId="6F74FFE6" w14:textId="77777777" w:rsidTr="00987C4A">
        <w:tc>
          <w:tcPr>
            <w:tcW w:w="2995" w:type="dxa"/>
          </w:tcPr>
          <w:p w14:paraId="46F0FDB3" w14:textId="596F6AF2" w:rsidR="008A0E7F" w:rsidRDefault="008A0E7F" w:rsidP="00987C4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d_min</w:t>
            </w:r>
            <w:proofErr w:type="spellEnd"/>
          </w:p>
        </w:tc>
        <w:tc>
          <w:tcPr>
            <w:tcW w:w="2995" w:type="dxa"/>
          </w:tcPr>
          <w:p w14:paraId="26419CE9" w14:textId="44A8C598" w:rsidR="008A0E7F" w:rsidRPr="008A0E7F" w:rsidRDefault="008A0E7F" w:rsidP="00987C4A">
            <w:r>
              <w:t>Номер</w:t>
            </w:r>
            <w:r w:rsidRPr="008A0E7F">
              <w:rPr>
                <w:lang w:val="en-US"/>
              </w:rPr>
              <w:t xml:space="preserve"> </w:t>
            </w:r>
            <w:r>
              <w:t>мин</w:t>
            </w:r>
            <w:r w:rsidRPr="008A0E7F">
              <w:rPr>
                <w:lang w:val="en-US"/>
              </w:rPr>
              <w:t xml:space="preserve">. </w:t>
            </w:r>
            <w:r>
              <w:t>элемента</w:t>
            </w:r>
          </w:p>
        </w:tc>
        <w:tc>
          <w:tcPr>
            <w:tcW w:w="2995" w:type="dxa"/>
          </w:tcPr>
          <w:p w14:paraId="3E2D6B2A" w14:textId="08C0B781" w:rsidR="008A0E7F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72F1B" w:rsidRPr="00AA6FD5" w14:paraId="2FC4AA23" w14:textId="77777777" w:rsidTr="00987C4A">
        <w:tc>
          <w:tcPr>
            <w:tcW w:w="2995" w:type="dxa"/>
          </w:tcPr>
          <w:p w14:paraId="7891850B" w14:textId="16AD68A2" w:rsidR="00F72F1B" w:rsidRDefault="008A0E7F" w:rsidP="00987C4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01A9E5BF" w14:textId="5F09B28C" w:rsidR="00F72F1B" w:rsidRPr="008A0E7F" w:rsidRDefault="00F72F1B" w:rsidP="00987C4A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2995" w:type="dxa"/>
          </w:tcPr>
          <w:p w14:paraId="6DDF6F7B" w14:textId="670FFEF3" w:rsidR="00F72F1B" w:rsidRDefault="00F72F1B" w:rsidP="00987C4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75F0F122" w14:textId="3F1D4A89" w:rsidR="00B82760" w:rsidRPr="008A0E7F" w:rsidRDefault="00B82760" w:rsidP="008D00C2">
      <w:pPr>
        <w:pStyle w:val="ListParagraph"/>
        <w:numPr>
          <w:ilvl w:val="0"/>
          <w:numId w:val="4"/>
        </w:numPr>
        <w:rPr>
          <w:lang w:val="en-US"/>
        </w:rPr>
      </w:pPr>
    </w:p>
    <w:p w14:paraId="4FF4DDAA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pr10;</w:t>
      </w:r>
    </w:p>
    <w:p w14:paraId="7FE89673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8E0B5DC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proofErr w:type="gram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8A0E7F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8A0E7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FAD8AF7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j, 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id_min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min: </w:t>
      </w:r>
      <w:r w:rsidRPr="008A0E7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FB921F6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C58BA80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A0E7F">
        <w:rPr>
          <w:rFonts w:ascii="Courier New" w:hAnsi="Courier New" w:cs="Courier New"/>
          <w:color w:val="000000"/>
          <w:sz w:val="20"/>
          <w:szCs w:val="20"/>
          <w:lang w:val="en-US"/>
        </w:rPr>
        <w:t>ran</w:t>
      </w:r>
      <w:proofErr w:type="spellStart"/>
      <w:r w:rsidRPr="008A0E7F">
        <w:rPr>
          <w:rFonts w:ascii="Courier New" w:hAnsi="Courier New" w:cs="Courier New"/>
          <w:color w:val="000000"/>
          <w:sz w:val="20"/>
          <w:szCs w:val="20"/>
        </w:rPr>
        <w:t>domize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2F79C10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A0E7F">
        <w:rPr>
          <w:rFonts w:ascii="Courier New" w:hAnsi="Courier New" w:cs="Courier New"/>
          <w:color w:val="0000FF"/>
          <w:sz w:val="20"/>
          <w:szCs w:val="20"/>
        </w:rPr>
        <w:t>Исходный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8A0E7F">
        <w:rPr>
          <w:rFonts w:ascii="Courier New" w:hAnsi="Courier New" w:cs="Courier New"/>
          <w:color w:val="0000FF"/>
          <w:sz w:val="20"/>
          <w:szCs w:val="20"/>
        </w:rPr>
        <w:t>массив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02AEA4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696B79A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5B276BF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265AA3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613FBE65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5780E4B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9C938C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j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793E27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j &gt;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F64B818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25F72CA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679353A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2FB9FC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j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A2D677D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if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 min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AE80A37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begin</w:t>
      </w:r>
    </w:p>
    <w:p w14:paraId="42DCB7B9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  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28810295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min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</w:p>
    <w:p w14:paraId="784CE7D1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9662706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d_min</w:t>
      </w:r>
      <w:proofErr w:type="spellEnd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a[j];</w:t>
      </w:r>
    </w:p>
    <w:p w14:paraId="1EF3F2D0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a[j</w:t>
      </w:r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= min;</w:t>
      </w:r>
    </w:p>
    <w:p w14:paraId="0FB6E30B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8A0E7F">
        <w:rPr>
          <w:rFonts w:ascii="Courier New" w:hAnsi="Courier New" w:cs="Courier New"/>
          <w:color w:val="000000"/>
          <w:sz w:val="20"/>
          <w:szCs w:val="20"/>
        </w:rPr>
        <w:t>j :</w:t>
      </w:r>
      <w:proofErr w:type="gramEnd"/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= j - </w:t>
      </w:r>
      <w:r w:rsidRPr="008A0E7F">
        <w:rPr>
          <w:rFonts w:ascii="Courier New" w:hAnsi="Courier New" w:cs="Courier New"/>
          <w:color w:val="006400"/>
          <w:sz w:val="20"/>
          <w:szCs w:val="20"/>
        </w:rPr>
        <w:t>1</w:t>
      </w:r>
    </w:p>
    <w:p w14:paraId="7630C96D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8AC4FC9" w14:textId="77777777" w:rsidR="008D00C2" w:rsidRPr="008A0E7F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8A0E7F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A0E7F">
        <w:rPr>
          <w:rFonts w:ascii="Courier New" w:hAnsi="Courier New" w:cs="Courier New"/>
          <w:color w:val="0000FF"/>
          <w:sz w:val="20"/>
          <w:szCs w:val="20"/>
        </w:rPr>
        <w:t>'Отсортированный по убыванию массив: '</w:t>
      </w:r>
      <w:r w:rsidRPr="008A0E7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7DAF29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A0E7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67678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1B562E8" w14:textId="77777777" w:rsidR="008D00C2" w:rsidRPr="00676784" w:rsidRDefault="008D00C2" w:rsidP="008A0E7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7678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write(a[</w:t>
      </w:r>
      <w:proofErr w:type="spellStart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676784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67678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F93CC86" w14:textId="76A01BCB" w:rsidR="008D00C2" w:rsidRPr="008D00C2" w:rsidRDefault="008D00C2" w:rsidP="008A0E7F">
      <w:pPr>
        <w:ind w:left="360"/>
      </w:pPr>
      <w:proofErr w:type="spellStart"/>
      <w:r w:rsidRPr="008A0E7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A0E7F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11E325F" w14:textId="7DF7BF98" w:rsidR="00B17A2D" w:rsidRDefault="00F72F1B" w:rsidP="00F72F1B">
      <w:pPr>
        <w:pStyle w:val="ListParagraph"/>
        <w:numPr>
          <w:ilvl w:val="0"/>
          <w:numId w:val="4"/>
        </w:numPr>
      </w:pPr>
      <w:r w:rsidRPr="00F72F1B">
        <w:rPr>
          <w:noProof/>
        </w:rPr>
        <w:drawing>
          <wp:inline distT="0" distB="0" distL="0" distR="0" wp14:anchorId="247E2FDB" wp14:editId="267A9D1C">
            <wp:extent cx="5090160" cy="68666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9435" cy="6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2CA9" w14:textId="2E15D6DF" w:rsidR="00F72F1B" w:rsidRDefault="0089054E" w:rsidP="00F72F1B">
      <w:pPr>
        <w:pStyle w:val="ListParagraph"/>
        <w:numPr>
          <w:ilvl w:val="0"/>
          <w:numId w:val="4"/>
        </w:numPr>
      </w:pPr>
      <w:r>
        <w:t>П</w:t>
      </w:r>
      <w:r w:rsidR="008A0E7F">
        <w:t>рограмма сортиру</w:t>
      </w:r>
      <w:r>
        <w:t>ет м</w:t>
      </w:r>
      <w:r w:rsidR="008A0E7F">
        <w:t>ассив методом выбора</w:t>
      </w:r>
      <w:r>
        <w:t>.</w:t>
      </w:r>
    </w:p>
    <w:p w14:paraId="5546B9AA" w14:textId="62BE0C4C" w:rsidR="00B17A2D" w:rsidRDefault="00F72F1B" w:rsidP="00F72F1B">
      <w:pPr>
        <w:pStyle w:val="ListParagraph"/>
        <w:numPr>
          <w:ilvl w:val="0"/>
          <w:numId w:val="4"/>
        </w:numPr>
      </w:pPr>
      <w:r>
        <w:t>Упорядочил одномерный массив по убыванию.</w:t>
      </w:r>
    </w:p>
    <w:p w14:paraId="2FEABE17" w14:textId="77777777" w:rsidR="00524A74" w:rsidRPr="00B17A2D" w:rsidRDefault="00524A74" w:rsidP="00524A74"/>
    <w:sectPr w:rsidR="00524A74" w:rsidRPr="00B17A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F85862"/>
    <w:multiLevelType w:val="hybridMultilevel"/>
    <w:tmpl w:val="C43E14C2"/>
    <w:lvl w:ilvl="0" w:tplc="BD32C86A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61F2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278B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Dc0M7A0MTEzMrJQ0lEKTi0uzszPAykwqgUAnWgRfiwAAAA="/>
  </w:docVars>
  <w:rsids>
    <w:rsidRoot w:val="00422F18"/>
    <w:rsid w:val="00044849"/>
    <w:rsid w:val="00422F18"/>
    <w:rsid w:val="0051515F"/>
    <w:rsid w:val="00524A74"/>
    <w:rsid w:val="00586B8A"/>
    <w:rsid w:val="005949AC"/>
    <w:rsid w:val="005D1186"/>
    <w:rsid w:val="0066158A"/>
    <w:rsid w:val="00676784"/>
    <w:rsid w:val="0089054E"/>
    <w:rsid w:val="008A0E7F"/>
    <w:rsid w:val="008D00C2"/>
    <w:rsid w:val="00971493"/>
    <w:rsid w:val="00A1489E"/>
    <w:rsid w:val="00AA6FD5"/>
    <w:rsid w:val="00B17A2D"/>
    <w:rsid w:val="00B82760"/>
    <w:rsid w:val="00C15315"/>
    <w:rsid w:val="00CC6911"/>
    <w:rsid w:val="00D756E9"/>
    <w:rsid w:val="00DA5C8E"/>
    <w:rsid w:val="00DB64EF"/>
    <w:rsid w:val="00E21093"/>
    <w:rsid w:val="00EB5A2F"/>
    <w:rsid w:val="00F278AD"/>
    <w:rsid w:val="00F72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FA9B9"/>
  <w15:chartTrackingRefBased/>
  <w15:docId w15:val="{C4B5E861-D48D-445C-8ACC-6007C30F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C8E"/>
  </w:style>
  <w:style w:type="paragraph" w:styleId="Heading1">
    <w:name w:val="heading 1"/>
    <w:basedOn w:val="Normal"/>
    <w:next w:val="Normal"/>
    <w:link w:val="Heading1Char"/>
    <w:uiPriority w:val="9"/>
    <w:qFormat/>
    <w:rsid w:val="00524A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5C8E"/>
    <w:pPr>
      <w:ind w:left="720"/>
      <w:contextualSpacing/>
    </w:pPr>
  </w:style>
  <w:style w:type="table" w:styleId="TableGrid">
    <w:name w:val="Table Grid"/>
    <w:basedOn w:val="TableNormal"/>
    <w:uiPriority w:val="39"/>
    <w:rsid w:val="00AA6F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4A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A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BBBDA-1915-4B97-AB6D-B3BDDBDD9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8</TotalTime>
  <Pages>9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8-11-19T07:46:00Z</dcterms:created>
  <dcterms:modified xsi:type="dcterms:W3CDTF">2020-10-09T22:20:00Z</dcterms:modified>
</cp:coreProperties>
</file>